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Грыцькив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4209609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9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4812631" cy="2348564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234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533609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3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4937760" cy="3339966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333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2839391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9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403651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3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2942433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2183001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3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ндрей Грыцькив НБИ-01-20</dc:creator>
  <dc:language>ru-RU</dc:language>
  <cp:keywords/>
  <dcterms:created xsi:type="dcterms:W3CDTF">2023-09-28T17:21:02Z</dcterms:created>
  <dcterms:modified xsi:type="dcterms:W3CDTF">2023-09-28T17:2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